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C5370D" w:rsidRDefault="00AA32B3">
      <w:r>
        <w:t xml:space="preserve">For this language-translator program make sure you have installed </w:t>
      </w:r>
      <w:proofErr w:type="spellStart"/>
      <w:r>
        <w:t>Mysql</w:t>
      </w:r>
      <w:proofErr w:type="spellEnd"/>
      <w:r>
        <w:t xml:space="preserve"> Database software on your system.</w:t>
      </w:r>
    </w:p>
    <w:p w14:paraId="00000002" w14:textId="77777777" w:rsidR="00C5370D" w:rsidRDefault="00C5370D"/>
    <w:p w14:paraId="00000003" w14:textId="77777777" w:rsidR="00C5370D" w:rsidRDefault="00AA32B3">
      <w:r>
        <w:t xml:space="preserve">Make sure you download all files and images provided in the folder. </w:t>
      </w:r>
    </w:p>
    <w:p w14:paraId="00000004" w14:textId="77777777" w:rsidR="00C5370D" w:rsidRDefault="00AA32B3">
      <w:r>
        <w:t>Save all in one folder on your system.</w:t>
      </w:r>
    </w:p>
    <w:p w14:paraId="00000005" w14:textId="77777777" w:rsidR="00C5370D" w:rsidRDefault="00C5370D"/>
    <w:p w14:paraId="01025BD4" w14:textId="52898491" w:rsidR="00AA32B3" w:rsidRDefault="00AA32B3">
      <w:r>
        <w:t>When running the code in spider or VS code, if this error occurs ‘</w:t>
      </w:r>
      <w:proofErr w:type="spellStart"/>
      <w:r>
        <w:t>pyimage</w:t>
      </w:r>
      <w:proofErr w:type="spellEnd"/>
      <w:r>
        <w:t xml:space="preserve"> does not exist’. Restart the kernel or console then run again.</w:t>
      </w:r>
    </w:p>
    <w:p w14:paraId="6E9DF9CF" w14:textId="3C7423FC" w:rsidR="00AA32B3" w:rsidRDefault="00AA32B3"/>
    <w:p w14:paraId="4E95567C" w14:textId="68871F25" w:rsidR="00AA32B3" w:rsidRDefault="00AA32B3">
      <w:r>
        <w:t xml:space="preserve">The code will only run when you ender password of your </w:t>
      </w:r>
      <w:proofErr w:type="spellStart"/>
      <w:r>
        <w:t>mysql</w:t>
      </w:r>
      <w:proofErr w:type="spellEnd"/>
      <w:r>
        <w:t xml:space="preserve"> connector root. </w:t>
      </w:r>
    </w:p>
    <w:p w14:paraId="5F2054DD" w14:textId="2E92CF05" w:rsidR="009C4CA1" w:rsidRDefault="009C4CA1">
      <w:r>
        <w:t>THESE ARE TH LINE NUMBER WHERE YOU HAVE TO CHANGE THE PASSWORD</w:t>
      </w:r>
    </w:p>
    <w:p w14:paraId="22C2CBF3" w14:textId="7652BCC2" w:rsidR="009C4CA1" w:rsidRDefault="009C4CA1">
      <w:r>
        <w:t>LINE NO:- 178, 180, 186, 238, 247</w:t>
      </w:r>
    </w:p>
    <w:sectPr w:rsidR="009C4CA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DAztjAxMzYwszBX0lEKTi0uzszPAykwqgUAYrBLbywAAAA="/>
  </w:docVars>
  <w:rsids>
    <w:rsidRoot w:val="00C5370D"/>
    <w:rsid w:val="009C4CA1"/>
    <w:rsid w:val="00AA32B3"/>
    <w:rsid w:val="00C53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F41F1"/>
  <w15:docId w15:val="{A57AC64C-1C72-4F0F-8DF5-1EB10E0D0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RV JAIN</cp:lastModifiedBy>
  <cp:revision>3</cp:revision>
  <dcterms:created xsi:type="dcterms:W3CDTF">2020-10-30T08:03:00Z</dcterms:created>
  <dcterms:modified xsi:type="dcterms:W3CDTF">2020-10-30T08:15:00Z</dcterms:modified>
</cp:coreProperties>
</file>